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361D" w:rsidRDefault="006F461F" w:rsidP="00E7180B">
      <w:pPr>
        <w:pStyle w:val="Heading1"/>
      </w:pPr>
      <w:r>
        <w:t>About</w:t>
      </w:r>
    </w:p>
    <w:p w:rsidR="00E7180B" w:rsidRDefault="00E7180B">
      <w:r>
        <w:t>Hey there,</w:t>
      </w:r>
    </w:p>
    <w:p w:rsidR="00E7180B" w:rsidRDefault="00E7180B">
      <w:r>
        <w:t>I’m</w:t>
      </w:r>
      <w:r w:rsidR="006F461F">
        <w:t xml:space="preserve"> </w:t>
      </w:r>
      <w:r>
        <w:t xml:space="preserve">Chester Booker, a Software Engineering graduate from </w:t>
      </w:r>
      <w:r w:rsidR="00491656">
        <w:t>t</w:t>
      </w:r>
      <w:r>
        <w:t xml:space="preserve">he University of Auckland. I’m a New Zealand-based developer currently working for </w:t>
      </w:r>
      <w:r w:rsidRPr="00491656">
        <w:rPr>
          <w:u w:val="single"/>
        </w:rPr>
        <w:t>MYOB</w:t>
      </w:r>
      <w:r>
        <w:t>.</w:t>
      </w:r>
      <w:r w:rsidR="00E667BB">
        <w:t xml:space="preserve"> </w:t>
      </w:r>
      <w:r w:rsidR="00E667BB" w:rsidRPr="00E667BB">
        <w:t>Thi</w:t>
      </w:r>
      <w:r w:rsidR="00491656">
        <w:t>s website serves as a C.V. and a personal</w:t>
      </w:r>
      <w:r w:rsidR="00E667BB" w:rsidRPr="00E667BB">
        <w:t xml:space="preserve"> portfolio </w:t>
      </w:r>
      <w:r w:rsidR="00491656">
        <w:t>for showcasing</w:t>
      </w:r>
      <w:r w:rsidR="00E667BB" w:rsidRPr="00E667BB">
        <w:t xml:space="preserve"> some of my undergraduate/personal projects. </w:t>
      </w:r>
    </w:p>
    <w:p w:rsidR="00E7180B" w:rsidRDefault="007E15FB">
      <w:r>
        <w:t>I’</w:t>
      </w:r>
      <w:r w:rsidR="00E667BB">
        <w:t>m passionate about programming</w:t>
      </w:r>
      <w:r w:rsidR="00182B54">
        <w:t>. However,</w:t>
      </w:r>
      <w:r w:rsidR="00E667BB">
        <w:t xml:space="preserve"> when I’m not writing code I</w:t>
      </w:r>
      <w:r>
        <w:t xml:space="preserve"> love playing video/board games with friend, building PCs, working out at </w:t>
      </w:r>
      <w:r w:rsidR="00182B54">
        <w:t xml:space="preserve">the </w:t>
      </w:r>
      <w:r>
        <w:t xml:space="preserve">gym, laughing </w:t>
      </w:r>
      <w:r w:rsidR="003F1CE8">
        <w:t>for no reason</w:t>
      </w:r>
      <w:r>
        <w:t xml:space="preserve"> and experiencing </w:t>
      </w:r>
      <w:r w:rsidR="003F1CE8">
        <w:t xml:space="preserve">new </w:t>
      </w:r>
      <w:r>
        <w:t>things for the first time.</w:t>
      </w:r>
    </w:p>
    <w:p w:rsidR="00E667BB" w:rsidRDefault="007E15FB" w:rsidP="00E667BB">
      <w:r>
        <w:t>Making life easier for pe</w:t>
      </w:r>
      <w:r w:rsidR="00E667BB">
        <w:t xml:space="preserve">ople around me is my life’s goal. Having fun and always improving is what I’m all about! </w:t>
      </w:r>
    </w:p>
    <w:p w:rsidR="006F461F" w:rsidRDefault="009D051B" w:rsidP="009D051B">
      <w:pPr>
        <w:pStyle w:val="Heading1"/>
      </w:pPr>
      <w:r>
        <w:t>Experience</w:t>
      </w:r>
    </w:p>
    <w:p w:rsidR="009D051B" w:rsidRDefault="009D051B" w:rsidP="009D051B"/>
    <w:p w:rsidR="009D051B" w:rsidRPr="00954A1B" w:rsidRDefault="009D051B" w:rsidP="00954A1B">
      <w:pPr>
        <w:pStyle w:val="Heading3"/>
        <w:spacing w:before="0" w:line="360" w:lineRule="atLeast"/>
        <w:textAlignment w:val="baseline"/>
        <w:rPr>
          <w:rFonts w:ascii="Helvetica" w:hAnsi="Helvetica" w:cs="Helvetica"/>
          <w:color w:val="auto"/>
          <w:sz w:val="26"/>
          <w:szCs w:val="26"/>
          <w:bdr w:val="none" w:sz="0" w:space="0" w:color="auto" w:frame="1"/>
        </w:rPr>
      </w:pPr>
      <w:r w:rsidRPr="00954A1B">
        <w:rPr>
          <w:rFonts w:ascii="Helvetica" w:hAnsi="Helvetica" w:cs="Helvetica"/>
          <w:color w:val="auto"/>
          <w:sz w:val="26"/>
          <w:szCs w:val="26"/>
          <w:bdr w:val="none" w:sz="0" w:space="0" w:color="auto" w:frame="1"/>
        </w:rPr>
        <w:t>Graduate Developer</w:t>
      </w:r>
    </w:p>
    <w:p w:rsidR="00954A1B" w:rsidRDefault="00954A1B" w:rsidP="00954A1B">
      <w:pPr>
        <w:spacing w:after="0"/>
      </w:pPr>
      <w:r>
        <w:t>MYOB</w:t>
      </w:r>
    </w:p>
    <w:p w:rsidR="00954A1B" w:rsidRDefault="009D051B" w:rsidP="00954A1B">
      <w:pPr>
        <w:spacing w:after="0"/>
      </w:pPr>
      <w:r>
        <w:t xml:space="preserve">Jul 2017 </w:t>
      </w:r>
      <w:r w:rsidR="00954A1B">
        <w:t>–</w:t>
      </w:r>
      <w:r>
        <w:t xml:space="preserve"> Current</w:t>
      </w:r>
    </w:p>
    <w:p w:rsidR="00954A1B" w:rsidRPr="00954A1B" w:rsidRDefault="00954A1B" w:rsidP="00954A1B">
      <w:pPr>
        <w:spacing w:after="0"/>
      </w:pPr>
      <w:r>
        <w:t>I am currently part of their graduate programme.</w:t>
      </w:r>
    </w:p>
    <w:p w:rsidR="009D051B" w:rsidRPr="00954A1B" w:rsidRDefault="009D051B" w:rsidP="009D051B">
      <w:pPr>
        <w:pStyle w:val="Heading3"/>
        <w:spacing w:before="0" w:line="360" w:lineRule="atLeast"/>
        <w:textAlignment w:val="baseline"/>
        <w:rPr>
          <w:rFonts w:ascii="Helvetica" w:hAnsi="Helvetica" w:cs="Helvetica"/>
          <w:color w:val="auto"/>
          <w:sz w:val="26"/>
          <w:szCs w:val="26"/>
          <w:bdr w:val="none" w:sz="0" w:space="0" w:color="auto" w:frame="1"/>
        </w:rPr>
      </w:pPr>
      <w:r w:rsidRPr="00954A1B">
        <w:rPr>
          <w:rFonts w:ascii="Helvetica" w:hAnsi="Helvetica" w:cs="Helvetica"/>
          <w:color w:val="auto"/>
          <w:sz w:val="26"/>
          <w:szCs w:val="26"/>
          <w:bdr w:val="none" w:sz="0" w:space="0" w:color="auto" w:frame="1"/>
        </w:rPr>
        <w:t>Junior Software Developer</w:t>
      </w:r>
    </w:p>
    <w:p w:rsidR="00954A1B" w:rsidRDefault="009D051B" w:rsidP="00954A1B">
      <w:pPr>
        <w:spacing w:after="0"/>
      </w:pPr>
      <w:r w:rsidRPr="00954A1B">
        <w:t>Datacom</w:t>
      </w:r>
    </w:p>
    <w:p w:rsidR="009D051B" w:rsidRPr="00954A1B" w:rsidRDefault="009D051B" w:rsidP="00954A1B">
      <w:pPr>
        <w:spacing w:after="0"/>
      </w:pPr>
      <w:r w:rsidRPr="00954A1B">
        <w:t>Dec 2015 – Feb 2016</w:t>
      </w:r>
    </w:p>
    <w:p w:rsidR="009D051B" w:rsidRPr="00954A1B" w:rsidRDefault="009D051B" w:rsidP="00954A1B">
      <w:pPr>
        <w:spacing w:after="0"/>
      </w:pPr>
      <w:r w:rsidRPr="00954A1B">
        <w:t>I interned with a small team developing a “Smart Timetable” application. We used Microsoft technologies (.NET and Azure) to process and upload University events onto their respective students’ Office 365 calendars. I focused on areas involving authenticat</w:t>
      </w:r>
      <w:r w:rsidR="00DC4F55">
        <w:t>ion, API endpoints, input validati</w:t>
      </w:r>
      <w:r w:rsidRPr="00954A1B">
        <w:t>on and making calls to MSGraph API.</w:t>
      </w:r>
    </w:p>
    <w:p w:rsidR="009D051B" w:rsidRPr="00954A1B" w:rsidRDefault="009D051B" w:rsidP="009D051B">
      <w:pPr>
        <w:pStyle w:val="Heading3"/>
        <w:spacing w:before="0" w:line="360" w:lineRule="atLeast"/>
        <w:textAlignment w:val="baseline"/>
        <w:rPr>
          <w:rFonts w:ascii="Helvetica" w:hAnsi="Helvetica" w:cs="Helvetica"/>
          <w:color w:val="auto"/>
          <w:sz w:val="26"/>
          <w:szCs w:val="26"/>
          <w:bdr w:val="none" w:sz="0" w:space="0" w:color="auto" w:frame="1"/>
        </w:rPr>
      </w:pPr>
      <w:r w:rsidRPr="00954A1B">
        <w:rPr>
          <w:rFonts w:ascii="Helvetica" w:hAnsi="Helvetica" w:cs="Helvetica"/>
          <w:color w:val="auto"/>
          <w:sz w:val="26"/>
          <w:szCs w:val="26"/>
          <w:bdr w:val="none" w:sz="0" w:space="0" w:color="auto" w:frame="1"/>
        </w:rPr>
        <w:t>Help Desk Technician</w:t>
      </w:r>
    </w:p>
    <w:p w:rsidR="009D051B" w:rsidRPr="00954A1B" w:rsidRDefault="009D051B" w:rsidP="00954A1B">
      <w:pPr>
        <w:spacing w:after="0"/>
      </w:pPr>
      <w:r w:rsidRPr="00954A1B">
        <w:t>Saint Kentigern College IT Department</w:t>
      </w:r>
    </w:p>
    <w:p w:rsidR="00954A1B" w:rsidRDefault="00954A1B" w:rsidP="00954A1B">
      <w:pPr>
        <w:spacing w:after="0"/>
      </w:pPr>
      <w:r w:rsidRPr="00954A1B">
        <w:t xml:space="preserve">Nov </w:t>
      </w:r>
      <w:r w:rsidR="009D051B" w:rsidRPr="00954A1B">
        <w:t>2014 – Feb 2015</w:t>
      </w:r>
    </w:p>
    <w:p w:rsidR="009D051B" w:rsidRPr="00954A1B" w:rsidRDefault="009D051B" w:rsidP="00954A1B">
      <w:pPr>
        <w:spacing w:after="0"/>
      </w:pPr>
      <w:r w:rsidRPr="00954A1B">
        <w:t>I provided customer service for teachers, students and parents. This involved setting up network connections on notebooks, installing school software, troubleshooting laptop and printer issues, assisting anyone with any technical queries and teaching a class of students how to use their school laptops.</w:t>
      </w:r>
    </w:p>
    <w:p w:rsidR="009D051B" w:rsidRPr="00954A1B" w:rsidRDefault="009D051B" w:rsidP="009D051B">
      <w:pPr>
        <w:pStyle w:val="Heading3"/>
        <w:spacing w:before="0" w:line="360" w:lineRule="atLeast"/>
        <w:textAlignment w:val="baseline"/>
        <w:rPr>
          <w:rFonts w:ascii="Helvetica" w:hAnsi="Helvetica" w:cs="Helvetica"/>
          <w:color w:val="auto"/>
          <w:sz w:val="26"/>
          <w:szCs w:val="26"/>
          <w:bdr w:val="none" w:sz="0" w:space="0" w:color="auto" w:frame="1"/>
        </w:rPr>
      </w:pPr>
      <w:r w:rsidRPr="00954A1B">
        <w:rPr>
          <w:rFonts w:ascii="Helvetica" w:hAnsi="Helvetica" w:cs="Helvetica"/>
          <w:color w:val="auto"/>
          <w:sz w:val="26"/>
          <w:szCs w:val="26"/>
          <w:bdr w:val="none" w:sz="0" w:space="0" w:color="auto" w:frame="1"/>
        </w:rPr>
        <w:t>Website Administrator</w:t>
      </w:r>
    </w:p>
    <w:p w:rsidR="009D051B" w:rsidRPr="00954A1B" w:rsidRDefault="009D051B" w:rsidP="00954A1B">
      <w:pPr>
        <w:spacing w:after="0"/>
      </w:pPr>
      <w:r w:rsidRPr="00954A1B">
        <w:t>Sancta Maria College</w:t>
      </w:r>
    </w:p>
    <w:p w:rsidR="009D051B" w:rsidRPr="00954A1B" w:rsidRDefault="009D051B" w:rsidP="00954A1B">
      <w:pPr>
        <w:spacing w:after="0"/>
      </w:pPr>
      <w:r w:rsidRPr="00954A1B">
        <w:t>Jan 2013 – Dec 2014</w:t>
      </w:r>
    </w:p>
    <w:p w:rsidR="009D051B" w:rsidRPr="00954A1B" w:rsidRDefault="009D051B" w:rsidP="00954A1B">
      <w:pPr>
        <w:spacing w:after="0"/>
      </w:pPr>
      <w:r w:rsidRPr="00954A1B">
        <w:t> I kept the college website current and relevant. This involved interacting with teachers to gather information updates, performing general website maintenance and making sure information was available on me.</w:t>
      </w:r>
    </w:p>
    <w:p w:rsidR="009D051B" w:rsidRDefault="009D051B"/>
    <w:p w:rsidR="00501A30" w:rsidRDefault="00501A30" w:rsidP="00501A30">
      <w:pPr>
        <w:pStyle w:val="Heading1"/>
      </w:pPr>
      <w:r>
        <w:lastRenderedPageBreak/>
        <w:t>Skills</w:t>
      </w:r>
    </w:p>
    <w:p w:rsidR="00501A30" w:rsidRDefault="00501A30">
      <w:r>
        <w:t>Java</w:t>
      </w:r>
    </w:p>
    <w:p w:rsidR="00501A30" w:rsidRDefault="00501A30">
      <w:r>
        <w:t>C#</w:t>
      </w:r>
    </w:p>
    <w:p w:rsidR="00501A30" w:rsidRDefault="00501A30">
      <w:r>
        <w:t>Android Development</w:t>
      </w:r>
    </w:p>
    <w:p w:rsidR="00501A30" w:rsidRDefault="00501A30">
      <w:r>
        <w:t>Bash/Shell Scripting</w:t>
      </w:r>
    </w:p>
    <w:p w:rsidR="00501A30" w:rsidRDefault="00501A30">
      <w:r>
        <w:t>Full-Stack .Net</w:t>
      </w:r>
    </w:p>
    <w:p w:rsidR="00501A30" w:rsidRDefault="00501A30">
      <w:r>
        <w:t>JavaScript</w:t>
      </w:r>
    </w:p>
    <w:p w:rsidR="00501A30" w:rsidRDefault="00501A30">
      <w:r>
        <w:t>HTML/CSS</w:t>
      </w:r>
    </w:p>
    <w:p w:rsidR="00501A30" w:rsidRDefault="00501A30">
      <w:r>
        <w:t>C</w:t>
      </w:r>
    </w:p>
    <w:p w:rsidR="00501A30" w:rsidRDefault="00501A30">
      <w:r>
        <w:t>SQL</w:t>
      </w:r>
    </w:p>
    <w:p w:rsidR="00501A30" w:rsidRDefault="00501A30">
      <w:r>
        <w:t>JSON/XML</w:t>
      </w:r>
    </w:p>
    <w:p w:rsidR="00501A30" w:rsidRDefault="00501A30">
      <w:r>
        <w:t>Python</w:t>
      </w:r>
    </w:p>
    <w:p w:rsidR="009E2CF9" w:rsidRDefault="009E2CF9"/>
    <w:p w:rsidR="009E2CF9" w:rsidRDefault="009E2CF9"/>
    <w:p w:rsidR="009E2CF9" w:rsidRDefault="009E2CF9"/>
    <w:p w:rsidR="009E2CF9" w:rsidRDefault="009E2CF9">
      <w:r>
        <w:t>Projects</w:t>
      </w:r>
    </w:p>
    <w:p w:rsidR="009E2CF9" w:rsidRDefault="009E2CF9">
      <w:proofErr w:type="gramStart"/>
      <w:r>
        <w:t>ePool</w:t>
      </w:r>
      <w:proofErr w:type="gramEnd"/>
      <w:r>
        <w:t xml:space="preserve"> - Carpooling Application</w:t>
      </w:r>
    </w:p>
    <w:p w:rsidR="009E2CF9" w:rsidRDefault="009E2CF9">
      <w:r>
        <w:t>Phobia – 3D Dungeon Crawler</w:t>
      </w:r>
    </w:p>
    <w:p w:rsidR="009E2CF9" w:rsidRDefault="00792DBB">
      <w:r w:rsidRPr="00792DBB">
        <w:rPr>
          <w:color w:val="FF0000"/>
        </w:rPr>
        <w:t xml:space="preserve">[NAME HERE] </w:t>
      </w:r>
      <w:r>
        <w:t>–Virtual Art Presentation</w:t>
      </w:r>
    </w:p>
    <w:p w:rsidR="00792DBB" w:rsidRDefault="00792DBB">
      <w:bookmarkStart w:id="0" w:name="_GoBack"/>
      <w:bookmarkEnd w:id="0"/>
    </w:p>
    <w:p w:rsidR="00792DBB" w:rsidRDefault="00792DBB"/>
    <w:p w:rsidR="00792DBB" w:rsidRDefault="00792DBB">
      <w:r>
        <w:t>Prototype X - Simple Avoider</w:t>
      </w:r>
    </w:p>
    <w:p w:rsidR="00792DBB" w:rsidRDefault="00792DBB">
      <w:r>
        <w:t>No Frills – Simple Platformer</w:t>
      </w:r>
    </w:p>
    <w:sectPr w:rsidR="00792D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S3NLQwsbSwMDQwMzRS0lEKTi0uzszPAykwqgUAFNBQwywAAAA="/>
  </w:docVars>
  <w:rsids>
    <w:rsidRoot w:val="0064445F"/>
    <w:rsid w:val="00182B54"/>
    <w:rsid w:val="003F1CE8"/>
    <w:rsid w:val="00435E43"/>
    <w:rsid w:val="00491656"/>
    <w:rsid w:val="00501A30"/>
    <w:rsid w:val="0051361D"/>
    <w:rsid w:val="0064445F"/>
    <w:rsid w:val="006F461F"/>
    <w:rsid w:val="00792DBB"/>
    <w:rsid w:val="007E15FB"/>
    <w:rsid w:val="00801C7E"/>
    <w:rsid w:val="00954A1B"/>
    <w:rsid w:val="009D051B"/>
    <w:rsid w:val="009E2CF9"/>
    <w:rsid w:val="00DC4F55"/>
    <w:rsid w:val="00E667BB"/>
    <w:rsid w:val="00E718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718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9D051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D051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80B"/>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E667BB"/>
  </w:style>
  <w:style w:type="character" w:customStyle="1" w:styleId="Heading3Char">
    <w:name w:val="Heading 3 Char"/>
    <w:basedOn w:val="DefaultParagraphFont"/>
    <w:link w:val="Heading3"/>
    <w:uiPriority w:val="9"/>
    <w:semiHidden/>
    <w:rsid w:val="009D051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D051B"/>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semiHidden/>
    <w:unhideWhenUsed/>
    <w:rsid w:val="009D051B"/>
    <w:rPr>
      <w:color w:val="0000FF"/>
      <w:u w:val="single"/>
    </w:rPr>
  </w:style>
  <w:style w:type="character" w:customStyle="1" w:styleId="visually-hidden">
    <w:name w:val="visually-hidden"/>
    <w:basedOn w:val="DefaultParagraphFont"/>
    <w:rsid w:val="009D051B"/>
  </w:style>
  <w:style w:type="character" w:customStyle="1" w:styleId="pv-entitysecondary-title">
    <w:name w:val="pv-entity__secondary-title"/>
    <w:basedOn w:val="DefaultParagraphFont"/>
    <w:rsid w:val="009D051B"/>
  </w:style>
  <w:style w:type="character" w:customStyle="1" w:styleId="pv-entitybullet-item">
    <w:name w:val="pv-entity__bullet-item"/>
    <w:basedOn w:val="DefaultParagraphFont"/>
    <w:rsid w:val="009D051B"/>
  </w:style>
  <w:style w:type="paragraph" w:customStyle="1" w:styleId="pv-entitydescription">
    <w:name w:val="pv-entity__description"/>
    <w:basedOn w:val="Normal"/>
    <w:rsid w:val="009D051B"/>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FollowedHyperlink">
    <w:name w:val="FollowedHyperlink"/>
    <w:basedOn w:val="DefaultParagraphFont"/>
    <w:uiPriority w:val="99"/>
    <w:semiHidden/>
    <w:unhideWhenUsed/>
    <w:rsid w:val="00954A1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718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9D051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D051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80B"/>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E667BB"/>
  </w:style>
  <w:style w:type="character" w:customStyle="1" w:styleId="Heading3Char">
    <w:name w:val="Heading 3 Char"/>
    <w:basedOn w:val="DefaultParagraphFont"/>
    <w:link w:val="Heading3"/>
    <w:uiPriority w:val="9"/>
    <w:semiHidden/>
    <w:rsid w:val="009D051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D051B"/>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semiHidden/>
    <w:unhideWhenUsed/>
    <w:rsid w:val="009D051B"/>
    <w:rPr>
      <w:color w:val="0000FF"/>
      <w:u w:val="single"/>
    </w:rPr>
  </w:style>
  <w:style w:type="character" w:customStyle="1" w:styleId="visually-hidden">
    <w:name w:val="visually-hidden"/>
    <w:basedOn w:val="DefaultParagraphFont"/>
    <w:rsid w:val="009D051B"/>
  </w:style>
  <w:style w:type="character" w:customStyle="1" w:styleId="pv-entitysecondary-title">
    <w:name w:val="pv-entity__secondary-title"/>
    <w:basedOn w:val="DefaultParagraphFont"/>
    <w:rsid w:val="009D051B"/>
  </w:style>
  <w:style w:type="character" w:customStyle="1" w:styleId="pv-entitybullet-item">
    <w:name w:val="pv-entity__bullet-item"/>
    <w:basedOn w:val="DefaultParagraphFont"/>
    <w:rsid w:val="009D051B"/>
  </w:style>
  <w:style w:type="paragraph" w:customStyle="1" w:styleId="pv-entitydescription">
    <w:name w:val="pv-entity__description"/>
    <w:basedOn w:val="Normal"/>
    <w:rsid w:val="009D051B"/>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FollowedHyperlink">
    <w:name w:val="FollowedHyperlink"/>
    <w:basedOn w:val="DefaultParagraphFont"/>
    <w:uiPriority w:val="99"/>
    <w:semiHidden/>
    <w:unhideWhenUsed/>
    <w:rsid w:val="00954A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815099">
      <w:bodyDiv w:val="1"/>
      <w:marLeft w:val="0"/>
      <w:marRight w:val="0"/>
      <w:marTop w:val="0"/>
      <w:marBottom w:val="0"/>
      <w:divBdr>
        <w:top w:val="none" w:sz="0" w:space="0" w:color="auto"/>
        <w:left w:val="none" w:sz="0" w:space="0" w:color="auto"/>
        <w:bottom w:val="none" w:sz="0" w:space="0" w:color="auto"/>
        <w:right w:val="none" w:sz="0" w:space="0" w:color="auto"/>
      </w:divBdr>
      <w:divsChild>
        <w:div w:id="1185559902">
          <w:marLeft w:val="1200"/>
          <w:marRight w:val="0"/>
          <w:marTop w:val="0"/>
          <w:marBottom w:val="0"/>
          <w:divBdr>
            <w:top w:val="none" w:sz="0" w:space="0" w:color="auto"/>
            <w:left w:val="none" w:sz="0" w:space="0" w:color="auto"/>
            <w:bottom w:val="none" w:sz="0" w:space="0" w:color="auto"/>
            <w:right w:val="none" w:sz="0" w:space="0" w:color="auto"/>
          </w:divBdr>
        </w:div>
        <w:div w:id="1729036599">
          <w:marLeft w:val="1200"/>
          <w:marRight w:val="0"/>
          <w:marTop w:val="0"/>
          <w:marBottom w:val="0"/>
          <w:divBdr>
            <w:top w:val="none" w:sz="0" w:space="0" w:color="auto"/>
            <w:left w:val="none" w:sz="0" w:space="0" w:color="auto"/>
            <w:bottom w:val="none" w:sz="0" w:space="0" w:color="auto"/>
            <w:right w:val="none" w:sz="0" w:space="0" w:color="auto"/>
          </w:divBdr>
        </w:div>
      </w:divsChild>
    </w:div>
    <w:div w:id="350229431">
      <w:bodyDiv w:val="1"/>
      <w:marLeft w:val="0"/>
      <w:marRight w:val="0"/>
      <w:marTop w:val="0"/>
      <w:marBottom w:val="0"/>
      <w:divBdr>
        <w:top w:val="none" w:sz="0" w:space="0" w:color="auto"/>
        <w:left w:val="none" w:sz="0" w:space="0" w:color="auto"/>
        <w:bottom w:val="none" w:sz="0" w:space="0" w:color="auto"/>
        <w:right w:val="none" w:sz="0" w:space="0" w:color="auto"/>
      </w:divBdr>
      <w:divsChild>
        <w:div w:id="1006329206">
          <w:marLeft w:val="1200"/>
          <w:marRight w:val="0"/>
          <w:marTop w:val="0"/>
          <w:marBottom w:val="0"/>
          <w:divBdr>
            <w:top w:val="none" w:sz="0" w:space="0" w:color="auto"/>
            <w:left w:val="none" w:sz="0" w:space="0" w:color="auto"/>
            <w:bottom w:val="none" w:sz="0" w:space="0" w:color="auto"/>
            <w:right w:val="none" w:sz="0" w:space="0" w:color="auto"/>
          </w:divBdr>
        </w:div>
        <w:div w:id="611937058">
          <w:marLeft w:val="1200"/>
          <w:marRight w:val="0"/>
          <w:marTop w:val="0"/>
          <w:marBottom w:val="0"/>
          <w:divBdr>
            <w:top w:val="none" w:sz="0" w:space="0" w:color="auto"/>
            <w:left w:val="none" w:sz="0" w:space="0" w:color="auto"/>
            <w:bottom w:val="none" w:sz="0" w:space="0" w:color="auto"/>
            <w:right w:val="none" w:sz="0" w:space="0" w:color="auto"/>
          </w:divBdr>
        </w:div>
      </w:divsChild>
    </w:div>
    <w:div w:id="1761827971">
      <w:bodyDiv w:val="1"/>
      <w:marLeft w:val="0"/>
      <w:marRight w:val="0"/>
      <w:marTop w:val="0"/>
      <w:marBottom w:val="0"/>
      <w:divBdr>
        <w:top w:val="none" w:sz="0" w:space="0" w:color="auto"/>
        <w:left w:val="none" w:sz="0" w:space="0" w:color="auto"/>
        <w:bottom w:val="none" w:sz="0" w:space="0" w:color="auto"/>
        <w:right w:val="none" w:sz="0" w:space="0" w:color="auto"/>
      </w:divBdr>
      <w:divsChild>
        <w:div w:id="1545212807">
          <w:marLeft w:val="1200"/>
          <w:marRight w:val="0"/>
          <w:marTop w:val="0"/>
          <w:marBottom w:val="0"/>
          <w:divBdr>
            <w:top w:val="none" w:sz="0" w:space="0" w:color="auto"/>
            <w:left w:val="none" w:sz="0" w:space="0" w:color="auto"/>
            <w:bottom w:val="none" w:sz="0" w:space="0" w:color="auto"/>
            <w:right w:val="none" w:sz="0" w:space="0" w:color="auto"/>
          </w:divBdr>
        </w:div>
        <w:div w:id="482427744">
          <w:marLeft w:val="1200"/>
          <w:marRight w:val="0"/>
          <w:marTop w:val="0"/>
          <w:marBottom w:val="0"/>
          <w:divBdr>
            <w:top w:val="none" w:sz="0" w:space="0" w:color="auto"/>
            <w:left w:val="none" w:sz="0" w:space="0" w:color="auto"/>
            <w:bottom w:val="none" w:sz="0" w:space="0" w:color="auto"/>
            <w:right w:val="none" w:sz="0" w:space="0" w:color="auto"/>
          </w:divBdr>
        </w:div>
      </w:divsChild>
    </w:div>
    <w:div w:id="2080209698">
      <w:bodyDiv w:val="1"/>
      <w:marLeft w:val="0"/>
      <w:marRight w:val="0"/>
      <w:marTop w:val="0"/>
      <w:marBottom w:val="0"/>
      <w:divBdr>
        <w:top w:val="none" w:sz="0" w:space="0" w:color="auto"/>
        <w:left w:val="none" w:sz="0" w:space="0" w:color="auto"/>
        <w:bottom w:val="none" w:sz="0" w:space="0" w:color="auto"/>
        <w:right w:val="none" w:sz="0" w:space="0" w:color="auto"/>
      </w:divBdr>
      <w:divsChild>
        <w:div w:id="610551597">
          <w:marLeft w:val="1200"/>
          <w:marRight w:val="0"/>
          <w:marTop w:val="0"/>
          <w:marBottom w:val="0"/>
          <w:divBdr>
            <w:top w:val="none" w:sz="0" w:space="0" w:color="auto"/>
            <w:left w:val="none" w:sz="0" w:space="0" w:color="auto"/>
            <w:bottom w:val="none" w:sz="0" w:space="0" w:color="auto"/>
            <w:right w:val="none" w:sz="0" w:space="0" w:color="auto"/>
          </w:divBdr>
        </w:div>
        <w:div w:id="754284068">
          <w:marLeft w:val="12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2</TotalTime>
  <Pages>1</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ster</dc:creator>
  <cp:keywords/>
  <dc:description/>
  <cp:lastModifiedBy>Chester</cp:lastModifiedBy>
  <cp:revision>13</cp:revision>
  <dcterms:created xsi:type="dcterms:W3CDTF">2017-06-10T09:57:00Z</dcterms:created>
  <dcterms:modified xsi:type="dcterms:W3CDTF">2017-06-14T07:39:00Z</dcterms:modified>
</cp:coreProperties>
</file>